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5B2AC" w14:textId="77777777" w:rsidR="000E0D1D" w:rsidRDefault="00000000">
      <w:pPr>
        <w:pStyle w:val="Titre"/>
      </w:pPr>
      <w:r>
        <w:t>TD1 : Landscape of research via Vosviewer</w:t>
      </w:r>
    </w:p>
    <w:p w14:paraId="6F24521D" w14:textId="77777777" w:rsidR="000E0D1D" w:rsidRDefault="00000000">
      <w:pPr>
        <w:pStyle w:val="Titre2"/>
      </w:pPr>
      <w:bookmarkStart w:id="0" w:name="goal-of-the-exercise"/>
      <w:r>
        <w:t>Goal of the Exercise:</w:t>
      </w:r>
    </w:p>
    <w:p w14:paraId="5F6F165F" w14:textId="77777777" w:rsidR="000E0D1D" w:rsidRDefault="00000000">
      <w:pPr>
        <w:pStyle w:val="Compact"/>
        <w:numPr>
          <w:ilvl w:val="0"/>
          <w:numId w:val="2"/>
        </w:numPr>
      </w:pPr>
      <w:r>
        <w:t>Identify the scientific databases to collect data.</w:t>
      </w:r>
    </w:p>
    <w:p w14:paraId="43BA33D2" w14:textId="77777777" w:rsidR="000E0D1D" w:rsidRDefault="00000000">
      <w:pPr>
        <w:pStyle w:val="Compact"/>
        <w:numPr>
          <w:ilvl w:val="0"/>
          <w:numId w:val="2"/>
        </w:numPr>
      </w:pPr>
      <w:r>
        <w:t>Practical the software for lanscape research such as VosVierwer</w:t>
      </w:r>
    </w:p>
    <w:p w14:paraId="5962DC0D" w14:textId="77777777" w:rsidR="000E0D1D" w:rsidRDefault="00000000">
      <w:pPr>
        <w:pStyle w:val="Titre2"/>
      </w:pPr>
      <w:bookmarkStart w:id="1" w:name="X542ede723975d2868595ba6c4841f29a08e2d2a"/>
      <w:bookmarkEnd w:id="0"/>
      <w:r>
        <w:t>Exercise 1: Identification of the research question</w:t>
      </w:r>
    </w:p>
    <w:p w14:paraId="40A0B39E" w14:textId="77777777" w:rsidR="000E0D1D" w:rsidRDefault="00000000">
      <w:pPr>
        <w:numPr>
          <w:ilvl w:val="0"/>
          <w:numId w:val="3"/>
        </w:numPr>
      </w:pPr>
      <w:r>
        <w:t>Work in a group of 2 or 3 max persons.</w:t>
      </w:r>
    </w:p>
    <w:p w14:paraId="70178684" w14:textId="53B7E865" w:rsidR="000E0D1D" w:rsidRDefault="00000000">
      <w:pPr>
        <w:numPr>
          <w:ilvl w:val="0"/>
          <w:numId w:val="3"/>
        </w:numPr>
      </w:pPr>
      <w:r>
        <w:t xml:space="preserve">Define a </w:t>
      </w:r>
      <w:r>
        <w:rPr>
          <w:b/>
          <w:bCs/>
        </w:rPr>
        <w:t>topic subject of interest</w:t>
      </w:r>
      <w:r>
        <w:t xml:space="preserve"> that you will work together. (Use the help document)[]</w:t>
      </w:r>
    </w:p>
    <w:p w14:paraId="515B4F3F" w14:textId="0F08BD37" w:rsidR="000246F1" w:rsidRDefault="000246F1" w:rsidP="000246F1"/>
    <w:p w14:paraId="533E3CA8" w14:textId="77777777" w:rsidR="000246F1" w:rsidRPr="000246F1" w:rsidRDefault="000246F1" w:rsidP="000246F1">
      <w:pPr>
        <w:shd w:val="clear" w:color="auto" w:fill="BAD652"/>
        <w:spacing w:after="120"/>
        <w:ind w:left="567" w:right="508"/>
        <w:jc w:val="center"/>
        <w:rPr>
          <w:b/>
          <w:color w:val="FFFFFF" w:themeColor="background1"/>
          <w:sz w:val="28"/>
          <w:szCs w:val="28"/>
          <w:lang w:val="fr-FR"/>
        </w:rPr>
      </w:pPr>
      <w:r w:rsidRPr="000246F1">
        <w:rPr>
          <w:b/>
          <w:color w:val="FFFFFF" w:themeColor="background1"/>
          <w:sz w:val="28"/>
          <w:szCs w:val="28"/>
          <w:lang w:val="fr-FR"/>
        </w:rPr>
        <w:t>CERNER SON SUJET : FEUILLE DE TRAVAIL</w:t>
      </w:r>
    </w:p>
    <w:tbl>
      <w:tblPr>
        <w:tblStyle w:val="Grilledutableau"/>
        <w:tblW w:w="0" w:type="auto"/>
        <w:jc w:val="center"/>
        <w:tblBorders>
          <w:top w:val="single" w:sz="18" w:space="0" w:color="auto"/>
          <w:left w:val="single" w:sz="18" w:space="0" w:color="auto"/>
          <w:bottom w:val="single" w:sz="18" w:space="0" w:color="auto"/>
          <w:right w:val="single" w:sz="18" w:space="0" w:color="auto"/>
          <w:insideH w:val="single" w:sz="8" w:space="0" w:color="auto"/>
          <w:insideV w:val="single" w:sz="18" w:space="0" w:color="auto"/>
        </w:tblBorders>
        <w:tblLook w:val="04A0" w:firstRow="1" w:lastRow="0" w:firstColumn="1" w:lastColumn="0" w:noHBand="0" w:noVBand="1"/>
      </w:tblPr>
      <w:tblGrid>
        <w:gridCol w:w="4754"/>
        <w:gridCol w:w="4868"/>
      </w:tblGrid>
      <w:tr w:rsidR="000246F1" w:rsidRPr="000246F1" w14:paraId="71FB6F7E" w14:textId="77777777" w:rsidTr="003B3554">
        <w:trPr>
          <w:jc w:val="center"/>
        </w:trPr>
        <w:tc>
          <w:tcPr>
            <w:tcW w:w="13242" w:type="dxa"/>
            <w:gridSpan w:val="2"/>
            <w:tcBorders>
              <w:top w:val="single" w:sz="18" w:space="0" w:color="auto"/>
              <w:bottom w:val="nil"/>
            </w:tcBorders>
          </w:tcPr>
          <w:p w14:paraId="15A9D69F" w14:textId="77777777" w:rsidR="000246F1" w:rsidRPr="005A3D5F" w:rsidRDefault="000246F1" w:rsidP="003B3554">
            <w:pPr>
              <w:jc w:val="center"/>
              <w:rPr>
                <w:b/>
                <w:color w:val="9BB243"/>
              </w:rPr>
            </w:pPr>
            <w:r w:rsidRPr="005A3D5F">
              <w:rPr>
                <w:b/>
                <w:color w:val="9BB243"/>
              </w:rPr>
              <w:t>THÈME GÉNÉRAL DU TRAVAIL</w:t>
            </w:r>
          </w:p>
          <w:p w14:paraId="2F9B4038" w14:textId="77777777" w:rsidR="000246F1" w:rsidRPr="00E25FAC" w:rsidRDefault="000246F1" w:rsidP="003B3554">
            <w:pPr>
              <w:jc w:val="center"/>
              <w:rPr>
                <w:sz w:val="16"/>
                <w:szCs w:val="16"/>
              </w:rPr>
            </w:pPr>
            <w:r w:rsidRPr="00E25FAC">
              <w:rPr>
                <w:sz w:val="16"/>
                <w:szCs w:val="16"/>
              </w:rPr>
              <w:t>Ex : Le travail des jeunes</w:t>
            </w:r>
          </w:p>
        </w:tc>
      </w:tr>
      <w:tr w:rsidR="000246F1" w:rsidRPr="000246F1" w14:paraId="229B405C" w14:textId="77777777" w:rsidTr="003B3554">
        <w:trPr>
          <w:trHeight w:val="454"/>
          <w:jc w:val="center"/>
        </w:trPr>
        <w:tc>
          <w:tcPr>
            <w:tcW w:w="13242" w:type="dxa"/>
            <w:gridSpan w:val="2"/>
            <w:tcBorders>
              <w:top w:val="nil"/>
              <w:bottom w:val="single" w:sz="8" w:space="0" w:color="auto"/>
            </w:tcBorders>
            <w:vAlign w:val="center"/>
          </w:tcPr>
          <w:p w14:paraId="55F13C18" w14:textId="77777777" w:rsidR="000246F1" w:rsidRDefault="000246F1" w:rsidP="003B3554">
            <w:pPr>
              <w:jc w:val="center"/>
            </w:pPr>
          </w:p>
        </w:tc>
      </w:tr>
      <w:tr w:rsidR="000246F1" w14:paraId="2E0D5812" w14:textId="77777777" w:rsidTr="003B3554">
        <w:trPr>
          <w:trHeight w:val="850"/>
          <w:jc w:val="center"/>
        </w:trPr>
        <w:tc>
          <w:tcPr>
            <w:tcW w:w="6550" w:type="dxa"/>
            <w:tcBorders>
              <w:top w:val="single" w:sz="8" w:space="0" w:color="auto"/>
              <w:bottom w:val="nil"/>
            </w:tcBorders>
          </w:tcPr>
          <w:p w14:paraId="3900C285" w14:textId="77777777" w:rsidR="000246F1" w:rsidRPr="00791F39" w:rsidRDefault="000246F1" w:rsidP="003B3554">
            <w:pPr>
              <w:rPr>
                <w:b/>
                <w:color w:val="9BB243"/>
              </w:rPr>
            </w:pPr>
            <w:r w:rsidRPr="00791F39">
              <w:rPr>
                <w:b/>
                <w:color w:val="9BB243"/>
              </w:rPr>
              <w:t>QUOI?</w:t>
            </w:r>
          </w:p>
          <w:p w14:paraId="6D332B86" w14:textId="77777777" w:rsidR="000246F1" w:rsidRPr="00791F39" w:rsidRDefault="000246F1" w:rsidP="003B3554">
            <w:pPr>
              <w:spacing w:line="276" w:lineRule="auto"/>
              <w:rPr>
                <w:sz w:val="18"/>
                <w:szCs w:val="18"/>
              </w:rPr>
            </w:pPr>
            <w:r w:rsidRPr="00791F39">
              <w:rPr>
                <w:sz w:val="18"/>
                <w:szCs w:val="18"/>
              </w:rPr>
              <w:t xml:space="preserve">Quels sont les aspects qui m'intéressent ? Quelles sont les composantes de la question ? </w:t>
            </w:r>
          </w:p>
        </w:tc>
        <w:tc>
          <w:tcPr>
            <w:tcW w:w="6692" w:type="dxa"/>
            <w:tcBorders>
              <w:top w:val="single" w:sz="8" w:space="0" w:color="auto"/>
              <w:bottom w:val="nil"/>
            </w:tcBorders>
          </w:tcPr>
          <w:p w14:paraId="5F19B142" w14:textId="77777777" w:rsidR="000246F1" w:rsidRPr="00791F39" w:rsidRDefault="000246F1" w:rsidP="003B3554">
            <w:pPr>
              <w:rPr>
                <w:b/>
                <w:color w:val="9BB243"/>
              </w:rPr>
            </w:pPr>
            <w:r w:rsidRPr="00791F39">
              <w:rPr>
                <w:b/>
                <w:color w:val="9BB243"/>
              </w:rPr>
              <w:t>QUI?</w:t>
            </w:r>
          </w:p>
          <w:p w14:paraId="77B21B4C" w14:textId="77777777" w:rsidR="000246F1" w:rsidRPr="00791F39" w:rsidRDefault="000246F1" w:rsidP="003B3554">
            <w:pPr>
              <w:spacing w:line="276" w:lineRule="auto"/>
              <w:rPr>
                <w:sz w:val="18"/>
                <w:szCs w:val="18"/>
              </w:rPr>
            </w:pPr>
            <w:r w:rsidRPr="00791F39">
              <w:rPr>
                <w:sz w:val="18"/>
                <w:szCs w:val="18"/>
              </w:rPr>
              <w:t>Quels groupes particuliers sont concernés par la question ?</w:t>
            </w:r>
            <w:r w:rsidRPr="00791F39">
              <w:rPr>
                <w:rStyle w:val="Marquedecommentaire"/>
                <w:sz w:val="18"/>
                <w:szCs w:val="18"/>
              </w:rPr>
              <w:t xml:space="preserve"> </w:t>
            </w:r>
          </w:p>
          <w:p w14:paraId="06CE2926" w14:textId="77777777" w:rsidR="000246F1" w:rsidRPr="00C60BFF" w:rsidRDefault="000246F1" w:rsidP="003B3554">
            <w:pPr>
              <w:spacing w:line="276" w:lineRule="auto"/>
            </w:pPr>
            <w:r w:rsidRPr="00791F39">
              <w:rPr>
                <w:sz w:val="18"/>
                <w:szCs w:val="18"/>
              </w:rPr>
              <w:t>Lesquels m’intéressent?</w:t>
            </w:r>
            <w:r>
              <w:t xml:space="preserve"> </w:t>
            </w:r>
          </w:p>
        </w:tc>
      </w:tr>
      <w:tr w:rsidR="000246F1" w14:paraId="16A99451" w14:textId="77777777" w:rsidTr="003B3554">
        <w:trPr>
          <w:trHeight w:val="964"/>
          <w:jc w:val="center"/>
        </w:trPr>
        <w:tc>
          <w:tcPr>
            <w:tcW w:w="6550" w:type="dxa"/>
            <w:tcBorders>
              <w:top w:val="nil"/>
              <w:bottom w:val="single" w:sz="8" w:space="0" w:color="auto"/>
            </w:tcBorders>
          </w:tcPr>
          <w:p w14:paraId="50F86608" w14:textId="77777777" w:rsidR="000246F1" w:rsidRDefault="000246F1" w:rsidP="003B3554"/>
        </w:tc>
        <w:tc>
          <w:tcPr>
            <w:tcW w:w="6692" w:type="dxa"/>
            <w:tcBorders>
              <w:top w:val="nil"/>
              <w:bottom w:val="single" w:sz="8" w:space="0" w:color="auto"/>
            </w:tcBorders>
          </w:tcPr>
          <w:p w14:paraId="646F2349" w14:textId="77777777" w:rsidR="000246F1" w:rsidRDefault="000246F1" w:rsidP="003B3554"/>
        </w:tc>
      </w:tr>
      <w:tr w:rsidR="000246F1" w:rsidRPr="000246F1" w14:paraId="65CBE5B3" w14:textId="77777777" w:rsidTr="003B3554">
        <w:trPr>
          <w:jc w:val="center"/>
        </w:trPr>
        <w:tc>
          <w:tcPr>
            <w:tcW w:w="6550" w:type="dxa"/>
            <w:tcBorders>
              <w:top w:val="single" w:sz="8" w:space="0" w:color="auto"/>
            </w:tcBorders>
            <w:shd w:val="clear" w:color="auto" w:fill="auto"/>
          </w:tcPr>
          <w:p w14:paraId="02ABB761" w14:textId="77777777" w:rsidR="000246F1" w:rsidRPr="00791F39" w:rsidRDefault="000246F1" w:rsidP="003B3554">
            <w:pPr>
              <w:spacing w:line="276" w:lineRule="auto"/>
              <w:rPr>
                <w:b/>
                <w:color w:val="9BB243"/>
              </w:rPr>
            </w:pPr>
            <w:r w:rsidRPr="00791F39">
              <w:rPr>
                <w:b/>
                <w:color w:val="9BB243"/>
              </w:rPr>
              <w:t>Quelles sont les questions sur lesquelles vous avez déjà des idées?</w:t>
            </w:r>
            <w:r w:rsidRPr="00791F39">
              <w:rPr>
                <w:color w:val="9BB243"/>
              </w:rPr>
              <w:t xml:space="preserve"> </w:t>
            </w:r>
          </w:p>
        </w:tc>
        <w:tc>
          <w:tcPr>
            <w:tcW w:w="6692" w:type="dxa"/>
            <w:tcBorders>
              <w:top w:val="single" w:sz="8" w:space="0" w:color="auto"/>
            </w:tcBorders>
            <w:shd w:val="clear" w:color="auto" w:fill="auto"/>
          </w:tcPr>
          <w:p w14:paraId="10A6B073" w14:textId="77777777" w:rsidR="000246F1" w:rsidRPr="00791F39" w:rsidRDefault="000246F1" w:rsidP="003B3554">
            <w:pPr>
              <w:spacing w:line="276" w:lineRule="auto"/>
              <w:rPr>
                <w:b/>
                <w:color w:val="9BB243"/>
              </w:rPr>
            </w:pPr>
            <w:r w:rsidRPr="00791F39">
              <w:rPr>
                <w:b/>
                <w:color w:val="9BB243"/>
              </w:rPr>
              <w:t xml:space="preserve">Choisir une question et la reformuler comme objet de la recherche. </w:t>
            </w:r>
          </w:p>
        </w:tc>
      </w:tr>
      <w:tr w:rsidR="000246F1" w:rsidRPr="000246F1" w14:paraId="023A4DBF" w14:textId="77777777" w:rsidTr="003B3554">
        <w:trPr>
          <w:trHeight w:val="964"/>
          <w:jc w:val="center"/>
        </w:trPr>
        <w:tc>
          <w:tcPr>
            <w:tcW w:w="6550" w:type="dxa"/>
            <w:tcBorders>
              <w:bottom w:val="single" w:sz="8" w:space="0" w:color="auto"/>
            </w:tcBorders>
          </w:tcPr>
          <w:p w14:paraId="5A37DE2A" w14:textId="77777777" w:rsidR="000246F1" w:rsidRDefault="000246F1" w:rsidP="003B3554"/>
        </w:tc>
        <w:tc>
          <w:tcPr>
            <w:tcW w:w="6692" w:type="dxa"/>
            <w:tcBorders>
              <w:bottom w:val="single" w:sz="8" w:space="0" w:color="auto"/>
            </w:tcBorders>
          </w:tcPr>
          <w:p w14:paraId="2C52DECE" w14:textId="77777777" w:rsidR="000246F1" w:rsidRDefault="000246F1" w:rsidP="003B3554"/>
        </w:tc>
      </w:tr>
      <w:tr w:rsidR="000246F1" w14:paraId="65AC92BE" w14:textId="77777777" w:rsidTr="003B3554">
        <w:trPr>
          <w:jc w:val="center"/>
        </w:trPr>
        <w:tc>
          <w:tcPr>
            <w:tcW w:w="6550" w:type="dxa"/>
            <w:tcBorders>
              <w:top w:val="single" w:sz="8" w:space="0" w:color="auto"/>
              <w:bottom w:val="nil"/>
            </w:tcBorders>
          </w:tcPr>
          <w:p w14:paraId="11C541C0" w14:textId="77777777" w:rsidR="000246F1" w:rsidRPr="00791F39" w:rsidRDefault="000246F1" w:rsidP="003B3554">
            <w:pPr>
              <w:rPr>
                <w:b/>
                <w:color w:val="9BB243"/>
              </w:rPr>
            </w:pPr>
            <w:r w:rsidRPr="00791F39">
              <w:rPr>
                <w:b/>
                <w:color w:val="9BB243"/>
              </w:rPr>
              <w:t>QUAND?</w:t>
            </w:r>
          </w:p>
          <w:p w14:paraId="5778206B" w14:textId="77777777" w:rsidR="000246F1" w:rsidRPr="00791F39" w:rsidRDefault="000246F1" w:rsidP="003B3554">
            <w:pPr>
              <w:spacing w:line="276" w:lineRule="auto"/>
              <w:rPr>
                <w:sz w:val="18"/>
                <w:szCs w:val="18"/>
              </w:rPr>
            </w:pPr>
            <w:r w:rsidRPr="00791F39">
              <w:rPr>
                <w:sz w:val="18"/>
                <w:szCs w:val="18"/>
              </w:rPr>
              <w:t xml:space="preserve">De quelle période s'agit-il ? Est-ce une époque précise ? Peut-on le circonscrire dans le temps ? Quelle période m’intéresse plus précisément? </w:t>
            </w:r>
          </w:p>
        </w:tc>
        <w:tc>
          <w:tcPr>
            <w:tcW w:w="6692" w:type="dxa"/>
            <w:tcBorders>
              <w:top w:val="single" w:sz="8" w:space="0" w:color="auto"/>
              <w:bottom w:val="nil"/>
            </w:tcBorders>
          </w:tcPr>
          <w:p w14:paraId="36808628" w14:textId="77777777" w:rsidR="000246F1" w:rsidRPr="00791F39" w:rsidRDefault="000246F1" w:rsidP="003B3554">
            <w:pPr>
              <w:rPr>
                <w:b/>
                <w:color w:val="9BB243"/>
              </w:rPr>
            </w:pPr>
            <w:r w:rsidRPr="00791F39">
              <w:rPr>
                <w:b/>
                <w:color w:val="9BB243"/>
              </w:rPr>
              <w:t>OÙ?</w:t>
            </w:r>
          </w:p>
          <w:p w14:paraId="7BA78BD6" w14:textId="77777777" w:rsidR="000246F1" w:rsidRPr="00791F39" w:rsidRDefault="000246F1" w:rsidP="003B3554">
            <w:pPr>
              <w:spacing w:line="276" w:lineRule="auto"/>
              <w:rPr>
                <w:sz w:val="18"/>
                <w:szCs w:val="18"/>
              </w:rPr>
            </w:pPr>
            <w:r w:rsidRPr="00791F39">
              <w:rPr>
                <w:sz w:val="18"/>
                <w:szCs w:val="18"/>
              </w:rPr>
              <w:t xml:space="preserve">Quel est le contexte géographique? Peut-on limiter à une région particulière? Pays? </w:t>
            </w:r>
          </w:p>
        </w:tc>
      </w:tr>
      <w:tr w:rsidR="000246F1" w14:paraId="30AD0F16" w14:textId="77777777" w:rsidTr="003B3554">
        <w:trPr>
          <w:trHeight w:val="964"/>
          <w:jc w:val="center"/>
        </w:trPr>
        <w:tc>
          <w:tcPr>
            <w:tcW w:w="6550" w:type="dxa"/>
            <w:tcBorders>
              <w:top w:val="nil"/>
              <w:bottom w:val="single" w:sz="8" w:space="0" w:color="auto"/>
            </w:tcBorders>
          </w:tcPr>
          <w:p w14:paraId="2886628F" w14:textId="77777777" w:rsidR="000246F1" w:rsidRDefault="000246F1" w:rsidP="003B3554"/>
        </w:tc>
        <w:tc>
          <w:tcPr>
            <w:tcW w:w="6692" w:type="dxa"/>
            <w:tcBorders>
              <w:top w:val="nil"/>
              <w:bottom w:val="single" w:sz="8" w:space="0" w:color="auto"/>
            </w:tcBorders>
          </w:tcPr>
          <w:p w14:paraId="467FD221" w14:textId="77777777" w:rsidR="000246F1" w:rsidRDefault="000246F1" w:rsidP="003B3554"/>
        </w:tc>
      </w:tr>
      <w:tr w:rsidR="000246F1" w14:paraId="2E0E9E74" w14:textId="77777777" w:rsidTr="003B3554">
        <w:trPr>
          <w:jc w:val="center"/>
        </w:trPr>
        <w:tc>
          <w:tcPr>
            <w:tcW w:w="6550" w:type="dxa"/>
            <w:tcBorders>
              <w:top w:val="single" w:sz="8" w:space="0" w:color="auto"/>
              <w:bottom w:val="nil"/>
            </w:tcBorders>
          </w:tcPr>
          <w:p w14:paraId="7A288353" w14:textId="77777777" w:rsidR="000246F1" w:rsidRPr="00791F39" w:rsidRDefault="000246F1" w:rsidP="003B3554">
            <w:pPr>
              <w:rPr>
                <w:b/>
                <w:color w:val="9BB243"/>
              </w:rPr>
            </w:pPr>
            <w:r w:rsidRPr="00791F39">
              <w:rPr>
                <w:b/>
                <w:color w:val="9BB243"/>
              </w:rPr>
              <w:t>COMMENT?</w:t>
            </w:r>
          </w:p>
          <w:p w14:paraId="7F42FA2A" w14:textId="77777777" w:rsidR="000246F1" w:rsidRPr="00791F39" w:rsidRDefault="000246F1" w:rsidP="003B3554">
            <w:pPr>
              <w:spacing w:line="276" w:lineRule="auto"/>
              <w:rPr>
                <w:sz w:val="18"/>
                <w:szCs w:val="18"/>
              </w:rPr>
            </w:pPr>
            <w:r w:rsidRPr="00791F39">
              <w:rPr>
                <w:sz w:val="18"/>
                <w:szCs w:val="18"/>
              </w:rPr>
              <w:t xml:space="preserve">Quelles approches ou points de vue faut-il considérer? Historique? Sociologique? Économique? Statistique? Légal? Scientifique? Éthique? </w:t>
            </w:r>
          </w:p>
        </w:tc>
        <w:tc>
          <w:tcPr>
            <w:tcW w:w="6692" w:type="dxa"/>
            <w:tcBorders>
              <w:top w:val="single" w:sz="8" w:space="0" w:color="auto"/>
              <w:bottom w:val="nil"/>
            </w:tcBorders>
          </w:tcPr>
          <w:p w14:paraId="47841691" w14:textId="77777777" w:rsidR="000246F1" w:rsidRPr="00791F39" w:rsidRDefault="000246F1" w:rsidP="003B3554">
            <w:pPr>
              <w:rPr>
                <w:b/>
                <w:color w:val="9BB243"/>
              </w:rPr>
            </w:pPr>
            <w:r w:rsidRPr="00791F39">
              <w:rPr>
                <w:b/>
                <w:color w:val="9BB243"/>
              </w:rPr>
              <w:t>POURQUOI?</w:t>
            </w:r>
          </w:p>
          <w:p w14:paraId="31629583" w14:textId="77777777" w:rsidR="000246F1" w:rsidRPr="00791F39" w:rsidRDefault="000246F1" w:rsidP="003B3554">
            <w:pPr>
              <w:spacing w:line="276" w:lineRule="auto"/>
              <w:rPr>
                <w:sz w:val="18"/>
                <w:szCs w:val="18"/>
              </w:rPr>
            </w:pPr>
            <w:r w:rsidRPr="00791F39">
              <w:rPr>
                <w:sz w:val="18"/>
                <w:szCs w:val="18"/>
              </w:rPr>
              <w:t xml:space="preserve">Quelle est la signification ou l'importance du sujet ? Quelles en sont les implications ? Pourquoi devrait-on s'en préoccuper? </w:t>
            </w:r>
          </w:p>
        </w:tc>
      </w:tr>
      <w:tr w:rsidR="000246F1" w14:paraId="1662AF3A" w14:textId="77777777" w:rsidTr="003B3554">
        <w:trPr>
          <w:trHeight w:val="964"/>
          <w:jc w:val="center"/>
        </w:trPr>
        <w:tc>
          <w:tcPr>
            <w:tcW w:w="6550" w:type="dxa"/>
            <w:tcBorders>
              <w:top w:val="nil"/>
              <w:bottom w:val="single" w:sz="8" w:space="0" w:color="auto"/>
            </w:tcBorders>
          </w:tcPr>
          <w:p w14:paraId="01E19625" w14:textId="77777777" w:rsidR="000246F1" w:rsidRDefault="000246F1" w:rsidP="003B3554"/>
        </w:tc>
        <w:tc>
          <w:tcPr>
            <w:tcW w:w="6692" w:type="dxa"/>
            <w:tcBorders>
              <w:top w:val="nil"/>
              <w:bottom w:val="single" w:sz="8" w:space="0" w:color="auto"/>
            </w:tcBorders>
          </w:tcPr>
          <w:p w14:paraId="4649C04A" w14:textId="77777777" w:rsidR="000246F1" w:rsidRDefault="000246F1" w:rsidP="003B3554"/>
        </w:tc>
      </w:tr>
      <w:tr w:rsidR="000246F1" w:rsidRPr="000246F1" w14:paraId="3120EF98" w14:textId="77777777" w:rsidTr="003B3554">
        <w:trPr>
          <w:jc w:val="center"/>
        </w:trPr>
        <w:tc>
          <w:tcPr>
            <w:tcW w:w="13242" w:type="dxa"/>
            <w:gridSpan w:val="2"/>
            <w:tcBorders>
              <w:top w:val="single" w:sz="8" w:space="0" w:color="auto"/>
              <w:bottom w:val="nil"/>
            </w:tcBorders>
          </w:tcPr>
          <w:p w14:paraId="62E91477" w14:textId="77777777" w:rsidR="000246F1" w:rsidRPr="00791F39" w:rsidRDefault="000246F1" w:rsidP="003B3554">
            <w:pPr>
              <w:jc w:val="center"/>
              <w:rPr>
                <w:b/>
                <w:color w:val="9BB243"/>
              </w:rPr>
            </w:pPr>
            <w:r w:rsidRPr="00791F39">
              <w:rPr>
                <w:b/>
                <w:color w:val="9BB243"/>
              </w:rPr>
              <w:t>QUESTIONS</w:t>
            </w:r>
          </w:p>
          <w:p w14:paraId="22C3159D" w14:textId="77777777" w:rsidR="000246F1" w:rsidRPr="005A3D5F" w:rsidRDefault="000246F1" w:rsidP="003B3554">
            <w:pPr>
              <w:spacing w:line="276" w:lineRule="auto"/>
              <w:jc w:val="center"/>
              <w:rPr>
                <w:sz w:val="18"/>
                <w:szCs w:val="18"/>
              </w:rPr>
            </w:pPr>
            <w:r w:rsidRPr="005A3D5F">
              <w:rPr>
                <w:sz w:val="18"/>
                <w:szCs w:val="18"/>
              </w:rPr>
              <w:t xml:space="preserve">Quelles sont les questions auxquelles j’aimerais répondre? </w:t>
            </w:r>
          </w:p>
        </w:tc>
      </w:tr>
      <w:tr w:rsidR="000246F1" w:rsidRPr="000246F1" w14:paraId="7224786D" w14:textId="77777777" w:rsidTr="003B3554">
        <w:trPr>
          <w:trHeight w:val="712"/>
          <w:jc w:val="center"/>
        </w:trPr>
        <w:tc>
          <w:tcPr>
            <w:tcW w:w="13242" w:type="dxa"/>
            <w:gridSpan w:val="2"/>
            <w:tcBorders>
              <w:top w:val="nil"/>
              <w:bottom w:val="single" w:sz="18" w:space="0" w:color="auto"/>
            </w:tcBorders>
          </w:tcPr>
          <w:p w14:paraId="57945F9A" w14:textId="77777777" w:rsidR="000246F1" w:rsidRDefault="000246F1" w:rsidP="003B3554">
            <w:pPr>
              <w:rPr>
                <w:szCs w:val="22"/>
              </w:rPr>
            </w:pPr>
          </w:p>
        </w:tc>
      </w:tr>
    </w:tbl>
    <w:p w14:paraId="7C2CD37F" w14:textId="77777777" w:rsidR="000246F1" w:rsidRPr="000246F1" w:rsidRDefault="000246F1" w:rsidP="000246F1">
      <w:pPr>
        <w:rPr>
          <w:sz w:val="8"/>
          <w:szCs w:val="8"/>
          <w:lang w:val="fr-FR"/>
        </w:rPr>
      </w:pPr>
    </w:p>
    <w:p w14:paraId="5D4FA372" w14:textId="77777777" w:rsidR="000246F1" w:rsidRPr="000246F1" w:rsidRDefault="000246F1" w:rsidP="000246F1">
      <w:pPr>
        <w:rPr>
          <w:lang w:val="fr-FR"/>
        </w:rPr>
      </w:pPr>
    </w:p>
    <w:p w14:paraId="7AE2EA04" w14:textId="6E389F40" w:rsidR="000246F1" w:rsidRPr="000246F1" w:rsidRDefault="000246F1" w:rsidP="000246F1">
      <w:pPr>
        <w:rPr>
          <w:lang w:val="fr-FR"/>
        </w:rPr>
      </w:pPr>
    </w:p>
    <w:p w14:paraId="0D424793" w14:textId="42C0867A" w:rsidR="000246F1" w:rsidRPr="000246F1" w:rsidRDefault="000246F1" w:rsidP="000246F1">
      <w:pPr>
        <w:rPr>
          <w:lang w:val="fr-FR"/>
        </w:rPr>
      </w:pPr>
    </w:p>
    <w:p w14:paraId="6EF3D95F" w14:textId="1BE716A9" w:rsidR="000246F1" w:rsidRPr="000246F1" w:rsidRDefault="000246F1" w:rsidP="000246F1">
      <w:pPr>
        <w:rPr>
          <w:lang w:val="fr-FR"/>
        </w:rPr>
      </w:pPr>
    </w:p>
    <w:p w14:paraId="0B5D22B2" w14:textId="77777777" w:rsidR="000246F1" w:rsidRPr="000246F1" w:rsidRDefault="000246F1" w:rsidP="000246F1">
      <w:pPr>
        <w:rPr>
          <w:lang w:val="fr-FR"/>
        </w:rPr>
      </w:pPr>
    </w:p>
    <w:p w14:paraId="51907927" w14:textId="77777777" w:rsidR="000E0D1D" w:rsidRDefault="00000000">
      <w:pPr>
        <w:numPr>
          <w:ilvl w:val="0"/>
          <w:numId w:val="3"/>
        </w:numPr>
      </w:pPr>
      <w:r>
        <w:t>Identify the main keywords to use in the searching process.</w:t>
      </w:r>
    </w:p>
    <w:p w14:paraId="2E84A91B" w14:textId="77777777" w:rsidR="000E0D1D" w:rsidRDefault="00000000">
      <w:pPr>
        <w:numPr>
          <w:ilvl w:val="0"/>
          <w:numId w:val="3"/>
        </w:numPr>
      </w:pPr>
      <w:r>
        <w:t>Define a research question with the purpose to explore the</w:t>
      </w:r>
    </w:p>
    <w:p w14:paraId="325845C7" w14:textId="77777777" w:rsidR="000E0D1D" w:rsidRDefault="00000000">
      <w:pPr>
        <w:numPr>
          <w:ilvl w:val="0"/>
          <w:numId w:val="3"/>
        </w:numPr>
      </w:pPr>
      <w:r>
        <w:t>Go to Web of Science page and download the documents regarding the subject.</w:t>
      </w:r>
    </w:p>
    <w:p w14:paraId="7F79BC61" w14:textId="77777777" w:rsidR="000E0D1D" w:rsidRDefault="00000000">
      <w:pPr>
        <w:numPr>
          <w:ilvl w:val="0"/>
          <w:numId w:val="3"/>
        </w:numPr>
      </w:pPr>
      <w:r>
        <w:t>Use and analize the different data visualization proposed by WbS interface.</w:t>
      </w:r>
    </w:p>
    <w:p w14:paraId="7C3CD450" w14:textId="77777777" w:rsidR="000E0D1D" w:rsidRDefault="00000000">
      <w:pPr>
        <w:numPr>
          <w:ilvl w:val="0"/>
          <w:numId w:val="3"/>
        </w:numPr>
      </w:pPr>
      <w:r>
        <w:t>Answer the following questions:</w:t>
      </w:r>
    </w:p>
    <w:p w14:paraId="44AA03AA" w14:textId="77777777" w:rsidR="000E0D1D" w:rsidRDefault="00000000">
      <w:pPr>
        <w:numPr>
          <w:ilvl w:val="0"/>
          <w:numId w:val="3"/>
        </w:numPr>
      </w:pPr>
      <w:r>
        <w:t>Identify the countries or geographical regions where the subject has been studied, generating the most important number of research outputs?.</w:t>
      </w:r>
    </w:p>
    <w:p w14:paraId="495B5B50" w14:textId="77777777" w:rsidR="000E0D1D" w:rsidRDefault="00000000">
      <w:pPr>
        <w:numPr>
          <w:ilvl w:val="0"/>
          <w:numId w:val="3"/>
        </w:numPr>
      </w:pPr>
      <w:r>
        <w:t xml:space="preserve">What are the main </w:t>
      </w:r>
      <w:r>
        <w:rPr>
          <w:b/>
          <w:bCs/>
        </w:rPr>
        <w:t>funding agencies</w:t>
      </w:r>
      <w:r>
        <w:t xml:space="preserve"> of those research outputs? Are there relationship of the funding researches and the countries with hte most research outputs?. what could be the links or dynamics that you can infer?</w:t>
      </w:r>
    </w:p>
    <w:p w14:paraId="50CADBA3" w14:textId="77777777" w:rsidR="000E0D1D" w:rsidRDefault="00000000">
      <w:pPr>
        <w:numPr>
          <w:ilvl w:val="0"/>
          <w:numId w:val="3"/>
        </w:numPr>
      </w:pPr>
      <w:r>
        <w:t xml:space="preserve">Identify the </w:t>
      </w:r>
      <w:r>
        <w:rPr>
          <w:b/>
          <w:bCs/>
        </w:rPr>
        <w:t>research areas</w:t>
      </w:r>
      <w:r>
        <w:t xml:space="preserve"> that link the subject of study. Analyze if there is a link between these areas. Make an argumentation ana analaysis.</w:t>
      </w:r>
    </w:p>
    <w:p w14:paraId="1158D250" w14:textId="77777777" w:rsidR="000E0D1D" w:rsidRDefault="00000000">
      <w:pPr>
        <w:numPr>
          <w:ilvl w:val="0"/>
          <w:numId w:val="3"/>
        </w:numPr>
      </w:pPr>
      <w:r>
        <w:t xml:space="preserve">Finally, download the data associated to this topic in a </w:t>
      </w:r>
      <w:r>
        <w:rPr>
          <w:rStyle w:val="VerbatimChar"/>
        </w:rPr>
        <w:t>.csv</w:t>
      </w:r>
      <w:r>
        <w:t xml:space="preserve"> file. (*You have to download the results in batches of 1000 (max) (e.g. for 1900 results, you need two files 1-1000, and 1001-1900))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94"/>
      </w:tblGrid>
      <w:tr w:rsidR="000E0D1D" w14:paraId="7B4E4554" w14:textId="77777777" w:rsidTr="000E0D1D">
        <w:trPr>
          <w:cantSplit/>
        </w:trPr>
        <w:tc>
          <w:tcPr>
            <w:tcW w:w="0" w:type="auto"/>
            <w:shd w:val="clear" w:color="auto" w:fill="DAE6FB"/>
            <w:tcMar>
              <w:top w:w="92" w:type="dxa"/>
              <w:bottom w:w="92" w:type="dxa"/>
            </w:tcMar>
          </w:tcPr>
          <w:p w14:paraId="1788EF3A" w14:textId="77777777" w:rsidR="000E0D1D" w:rsidRDefault="00000000">
            <w:pPr>
              <w:pStyle w:val="FirstParagraph"/>
              <w:spacing w:before="0" w:after="0"/>
              <w:textAlignment w:val="center"/>
            </w:pPr>
            <w:r>
              <w:rPr>
                <w:noProof/>
              </w:rPr>
              <w:drawing>
                <wp:inline distT="0" distB="0" distL="0" distR="0" wp14:anchorId="6CE83D57" wp14:editId="24861A3C">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RStudio.app/Contents/Resource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Example</w:t>
            </w:r>
          </w:p>
        </w:tc>
      </w:tr>
      <w:tr w:rsidR="000E0D1D" w14:paraId="115D1663" w14:textId="77777777" w:rsidTr="000E0D1D">
        <w:trPr>
          <w:cantSplit/>
        </w:trPr>
        <w:tc>
          <w:tcPr>
            <w:tcW w:w="0" w:type="auto"/>
            <w:tcMar>
              <w:top w:w="108" w:type="dxa"/>
              <w:bottom w:w="108" w:type="dxa"/>
            </w:tcMar>
          </w:tcPr>
          <w:p w14:paraId="04C6AFBD" w14:textId="77777777" w:rsidR="000E0D1D" w:rsidRDefault="00000000">
            <w:pPr>
              <w:numPr>
                <w:ilvl w:val="0"/>
                <w:numId w:val="4"/>
              </w:numPr>
            </w:pPr>
            <w:r>
              <w:rPr>
                <w:b/>
                <w:bCs/>
              </w:rPr>
              <w:lastRenderedPageBreak/>
              <w:t>Research question Q1:</w:t>
            </w:r>
            <w:r>
              <w:t xml:space="preserve"> What is the advancements of the research in the management field on the Covid-19 in the perior 2020-2021?</w:t>
            </w:r>
          </w:p>
          <w:p w14:paraId="5550A1D4" w14:textId="77777777" w:rsidR="000E0D1D" w:rsidRDefault="00000000">
            <w:pPr>
              <w:numPr>
                <w:ilvl w:val="0"/>
                <w:numId w:val="4"/>
              </w:numPr>
            </w:pPr>
            <w:r>
              <w:rPr>
                <w:b/>
                <w:bCs/>
              </w:rPr>
              <w:t>Keywords:</w:t>
            </w:r>
            <w:r>
              <w:t xml:space="preserve"> « SARS COV », « COVID 19 », « corona virus » ; Domaine : management ; Période : 2020-2021</w:t>
            </w:r>
          </w:p>
        </w:tc>
      </w:tr>
    </w:tbl>
    <w:p w14:paraId="3B309BAC" w14:textId="77777777" w:rsidR="000E0D1D" w:rsidRDefault="00000000">
      <w:pPr>
        <w:pStyle w:val="Titre2"/>
      </w:pPr>
      <w:bookmarkStart w:id="2" w:name="X7066379e556b86ad5c78d84ca2787bd3788bdd1"/>
      <w:bookmarkEnd w:id="1"/>
      <w:r>
        <w:t>Exercise 2: Landscape review of the the research question</w:t>
      </w:r>
    </w:p>
    <w:p w14:paraId="52D0E8CE" w14:textId="77777777" w:rsidR="000E0D1D" w:rsidRDefault="00000000">
      <w:pPr>
        <w:numPr>
          <w:ilvl w:val="0"/>
          <w:numId w:val="5"/>
        </w:numPr>
      </w:pPr>
      <w:r>
        <w:t>Download and install the VosViewer Software.</w:t>
      </w:r>
    </w:p>
    <w:p w14:paraId="33800014" w14:textId="77777777" w:rsidR="000E0D1D" w:rsidRDefault="00000000">
      <w:pPr>
        <w:numPr>
          <w:ilvl w:val="0"/>
          <w:numId w:val="5"/>
        </w:numPr>
      </w:pPr>
      <w:r>
        <w:t>Load the data downloaded and create an Map based on bibliographic data</w:t>
      </w:r>
    </w:p>
    <w:p w14:paraId="508FBF8E" w14:textId="77777777" w:rsidR="000E0D1D" w:rsidRDefault="00000000">
      <w:pPr>
        <w:numPr>
          <w:ilvl w:val="0"/>
          <w:numId w:val="5"/>
        </w:numPr>
      </w:pPr>
      <w:r>
        <w:t>Use the data that you download</w:t>
      </w:r>
    </w:p>
    <w:p w14:paraId="35B47E95" w14:textId="77777777" w:rsidR="000E0D1D" w:rsidRDefault="00000000">
      <w:pPr>
        <w:numPr>
          <w:ilvl w:val="0"/>
          <w:numId w:val="5"/>
        </w:numPr>
      </w:pPr>
      <w:r>
        <w:t xml:space="preserve">Make a description and analysis of the clusters identified in the </w:t>
      </w:r>
      <w:r>
        <w:rPr>
          <w:rStyle w:val="VerbatimChar"/>
        </w:rPr>
        <w:t>"Network Visualization"</w:t>
      </w:r>
      <w:r>
        <w:t xml:space="preserve"> (take a screenshot of the network visualization obtained with the VOSviewer software).</w:t>
      </w:r>
    </w:p>
    <w:p w14:paraId="6868E55B" w14:textId="77777777" w:rsidR="000E0D1D" w:rsidRDefault="00000000">
      <w:pPr>
        <w:numPr>
          <w:ilvl w:val="0"/>
          <w:numId w:val="5"/>
        </w:numPr>
      </w:pPr>
      <w:r>
        <w:t>Complete the table :</w:t>
      </w:r>
    </w:p>
    <w:tbl>
      <w:tblPr>
        <w:tblStyle w:val="Table"/>
        <w:tblW w:w="0" w:type="auto"/>
        <w:tblLook w:val="0020" w:firstRow="1" w:lastRow="0" w:firstColumn="0" w:lastColumn="0" w:noHBand="0" w:noVBand="0"/>
      </w:tblPr>
      <w:tblGrid>
        <w:gridCol w:w="2350"/>
        <w:gridCol w:w="1593"/>
        <w:gridCol w:w="2411"/>
      </w:tblGrid>
      <w:tr w:rsidR="000E0D1D" w14:paraId="46A83736" w14:textId="77777777" w:rsidTr="000E0D1D">
        <w:trPr>
          <w:cnfStyle w:val="100000000000" w:firstRow="1" w:lastRow="0" w:firstColumn="0" w:lastColumn="0" w:oddVBand="0" w:evenVBand="0" w:oddHBand="0" w:evenHBand="0" w:firstRowFirstColumn="0" w:firstRowLastColumn="0" w:lastRowFirstColumn="0" w:lastRowLastColumn="0"/>
          <w:tblHeader/>
        </w:trPr>
        <w:tc>
          <w:tcPr>
            <w:tcW w:w="0" w:type="auto"/>
          </w:tcPr>
          <w:p w14:paraId="1B33BBFD" w14:textId="77777777" w:rsidR="000E0D1D" w:rsidRDefault="00000000">
            <w:pPr>
              <w:pStyle w:val="Compact"/>
            </w:pPr>
            <w:r>
              <w:t>Cluster (# and color)</w:t>
            </w:r>
          </w:p>
        </w:tc>
        <w:tc>
          <w:tcPr>
            <w:tcW w:w="0" w:type="auto"/>
          </w:tcPr>
          <w:p w14:paraId="2ABF89EA" w14:textId="77777777" w:rsidR="000E0D1D" w:rsidRDefault="00000000">
            <w:pPr>
              <w:pStyle w:val="Compact"/>
            </w:pPr>
            <w:r>
              <w:t>Main keywod</w:t>
            </w:r>
          </w:p>
        </w:tc>
        <w:tc>
          <w:tcPr>
            <w:tcW w:w="0" w:type="auto"/>
          </w:tcPr>
          <w:p w14:paraId="111AA7E8" w14:textId="77777777" w:rsidR="000E0D1D" w:rsidRDefault="00000000">
            <w:pPr>
              <w:pStyle w:val="Compact"/>
            </w:pPr>
            <w:r>
              <w:t>Associated Keywords</w:t>
            </w:r>
          </w:p>
        </w:tc>
      </w:tr>
      <w:tr w:rsidR="000E0D1D" w14:paraId="705A68D0" w14:textId="77777777">
        <w:tc>
          <w:tcPr>
            <w:tcW w:w="0" w:type="auto"/>
          </w:tcPr>
          <w:p w14:paraId="3E5AFAD8" w14:textId="77777777" w:rsidR="000E0D1D" w:rsidRDefault="00000000">
            <w:pPr>
              <w:pStyle w:val="Compact"/>
            </w:pPr>
            <w:r>
              <w:t>A</w:t>
            </w:r>
          </w:p>
        </w:tc>
        <w:tc>
          <w:tcPr>
            <w:tcW w:w="0" w:type="auto"/>
          </w:tcPr>
          <w:p w14:paraId="4355FD58" w14:textId="77777777" w:rsidR="000E0D1D" w:rsidRDefault="00000000">
            <w:pPr>
              <w:pStyle w:val="Compact"/>
            </w:pPr>
            <w:r>
              <w:t>B</w:t>
            </w:r>
          </w:p>
        </w:tc>
        <w:tc>
          <w:tcPr>
            <w:tcW w:w="0" w:type="auto"/>
          </w:tcPr>
          <w:p w14:paraId="54E500BE" w14:textId="77777777" w:rsidR="000E0D1D" w:rsidRDefault="00000000">
            <w:pPr>
              <w:pStyle w:val="Compact"/>
            </w:pPr>
            <w:r>
              <w:t>C</w:t>
            </w:r>
          </w:p>
        </w:tc>
      </w:tr>
      <w:tr w:rsidR="000E0D1D" w14:paraId="37E5C921" w14:textId="77777777">
        <w:tc>
          <w:tcPr>
            <w:tcW w:w="0" w:type="auto"/>
          </w:tcPr>
          <w:p w14:paraId="5773F410" w14:textId="77777777" w:rsidR="000E0D1D" w:rsidRDefault="00000000">
            <w:pPr>
              <w:pStyle w:val="Compact"/>
            </w:pPr>
            <w:r>
              <w:t>E</w:t>
            </w:r>
          </w:p>
        </w:tc>
        <w:tc>
          <w:tcPr>
            <w:tcW w:w="0" w:type="auto"/>
          </w:tcPr>
          <w:p w14:paraId="1666F76F" w14:textId="77777777" w:rsidR="000E0D1D" w:rsidRDefault="00000000">
            <w:pPr>
              <w:pStyle w:val="Compact"/>
            </w:pPr>
            <w:r>
              <w:t>F</w:t>
            </w:r>
          </w:p>
        </w:tc>
        <w:tc>
          <w:tcPr>
            <w:tcW w:w="0" w:type="auto"/>
          </w:tcPr>
          <w:p w14:paraId="072F2D34" w14:textId="77777777" w:rsidR="000E0D1D" w:rsidRDefault="00000000">
            <w:pPr>
              <w:pStyle w:val="Compact"/>
            </w:pPr>
            <w:r>
              <w:t>G</w:t>
            </w:r>
          </w:p>
        </w:tc>
      </w:tr>
      <w:tr w:rsidR="000E0D1D" w14:paraId="3C001C55" w14:textId="77777777">
        <w:tc>
          <w:tcPr>
            <w:tcW w:w="0" w:type="auto"/>
          </w:tcPr>
          <w:p w14:paraId="0561DB65" w14:textId="77777777" w:rsidR="000E0D1D" w:rsidRDefault="00000000">
            <w:pPr>
              <w:pStyle w:val="Compact"/>
            </w:pPr>
            <w:r>
              <w:t>A</w:t>
            </w:r>
          </w:p>
        </w:tc>
        <w:tc>
          <w:tcPr>
            <w:tcW w:w="0" w:type="auto"/>
          </w:tcPr>
          <w:p w14:paraId="162A7475" w14:textId="77777777" w:rsidR="000E0D1D" w:rsidRDefault="00000000">
            <w:pPr>
              <w:pStyle w:val="Compact"/>
            </w:pPr>
            <w:r>
              <w:t>G</w:t>
            </w:r>
          </w:p>
        </w:tc>
        <w:tc>
          <w:tcPr>
            <w:tcW w:w="0" w:type="auto"/>
          </w:tcPr>
          <w:p w14:paraId="75C259E8" w14:textId="77777777" w:rsidR="000E0D1D" w:rsidRDefault="00000000">
            <w:pPr>
              <w:pStyle w:val="Compact"/>
            </w:pPr>
            <w:r>
              <w:t>G</w:t>
            </w:r>
          </w:p>
        </w:tc>
      </w:tr>
    </w:tbl>
    <w:p w14:paraId="6B4BB6E0" w14:textId="77777777" w:rsidR="000E0D1D" w:rsidRDefault="00000000">
      <w:pPr>
        <w:numPr>
          <w:ilvl w:val="0"/>
          <w:numId w:val="6"/>
        </w:numPr>
      </w:pPr>
      <w:r>
        <w:t>Taking into account the keywords you initially selected, reflect on the identified clusters, and on the relationships between clusters and their keywords.</w:t>
      </w:r>
    </w:p>
    <w:p w14:paraId="52B3B2F3" w14:textId="77777777" w:rsidR="000E0D1D" w:rsidRDefault="00000000">
      <w:pPr>
        <w:numPr>
          <w:ilvl w:val="0"/>
          <w:numId w:val="6"/>
        </w:numPr>
      </w:pPr>
      <w:r>
        <w:t>Based on the results of “OVERLAY VISUALIZATION” identify :</w:t>
      </w:r>
    </w:p>
    <w:p w14:paraId="52E4EC9E" w14:textId="77777777" w:rsidR="000E0D1D" w:rsidRDefault="00000000">
      <w:pPr>
        <w:numPr>
          <w:ilvl w:val="1"/>
          <w:numId w:val="7"/>
        </w:numPr>
      </w:pPr>
      <w:r>
        <w:t>The keywords that were most considered in the scientific literature during the period, list them taking into account their importance due to their occurrence. What are the relationships between these keywords?</w:t>
      </w:r>
    </w:p>
    <w:p w14:paraId="33564928" w14:textId="77777777" w:rsidR="000E0D1D" w:rsidRDefault="00000000">
      <w:pPr>
        <w:numPr>
          <w:ilvl w:val="1"/>
          <w:numId w:val="7"/>
        </w:numPr>
      </w:pPr>
      <w:r>
        <w:t>Identify key issues anticipated in future research and justify why they are relevant for further study. (Note that question 5 can only be done if you have conducted research over a period of more than 1 year)</w:t>
      </w:r>
    </w:p>
    <w:p w14:paraId="1041629E" w14:textId="77777777" w:rsidR="000E0D1D" w:rsidRDefault="00000000">
      <w:pPr>
        <w:numPr>
          <w:ilvl w:val="0"/>
          <w:numId w:val="6"/>
        </w:numPr>
      </w:pPr>
      <w:r>
        <w:t>Repeat the VosViewer map creation procedure but this time create a new visualization with the relationships between countries with VosViewer</w:t>
      </w:r>
    </w:p>
    <w:p w14:paraId="37710E22" w14:textId="77777777" w:rsidR="000E0D1D" w:rsidRDefault="00000000">
      <w:pPr>
        <w:pStyle w:val="Compact"/>
        <w:numPr>
          <w:ilvl w:val="1"/>
          <w:numId w:val="8"/>
        </w:numPr>
      </w:pPr>
      <w:r>
        <w:t>Which countries collaborate the most ?</w:t>
      </w:r>
    </w:p>
    <w:p w14:paraId="0737F3D0" w14:textId="77777777" w:rsidR="000E0D1D" w:rsidRDefault="00000000">
      <w:pPr>
        <w:pStyle w:val="Compact"/>
        <w:numPr>
          <w:ilvl w:val="1"/>
          <w:numId w:val="8"/>
        </w:numPr>
      </w:pPr>
      <w:r>
        <w:t>Do these relationships correspond with the countries that publish the most and the results you found with the Web Of Science tools ?</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94"/>
      </w:tblGrid>
      <w:tr w:rsidR="000E0D1D" w14:paraId="459DA616" w14:textId="77777777" w:rsidTr="000E0D1D">
        <w:trPr>
          <w:cantSplit/>
        </w:trPr>
        <w:tc>
          <w:tcPr>
            <w:tcW w:w="0" w:type="auto"/>
            <w:shd w:val="clear" w:color="auto" w:fill="FCEFDC"/>
            <w:tcMar>
              <w:top w:w="92" w:type="dxa"/>
              <w:bottom w:w="92" w:type="dxa"/>
            </w:tcMar>
          </w:tcPr>
          <w:p w14:paraId="089134A7" w14:textId="77777777" w:rsidR="000E0D1D" w:rsidRDefault="00000000">
            <w:pPr>
              <w:pStyle w:val="FirstParagraph"/>
              <w:spacing w:before="0" w:after="0"/>
              <w:textAlignment w:val="center"/>
            </w:pPr>
            <w:r>
              <w:rPr>
                <w:noProof/>
              </w:rPr>
              <w:drawing>
                <wp:inline distT="0" distB="0" distL="0" distR="0" wp14:anchorId="47A92B5D" wp14:editId="3FF17822">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For Arche</w:t>
            </w:r>
          </w:p>
        </w:tc>
      </w:tr>
      <w:tr w:rsidR="000E0D1D" w14:paraId="47E66FD1" w14:textId="77777777" w:rsidTr="000E0D1D">
        <w:trPr>
          <w:cantSplit/>
        </w:trPr>
        <w:tc>
          <w:tcPr>
            <w:tcW w:w="0" w:type="auto"/>
            <w:tcMar>
              <w:top w:w="108" w:type="dxa"/>
              <w:bottom w:w="108" w:type="dxa"/>
            </w:tcMar>
          </w:tcPr>
          <w:p w14:paraId="4BF97568" w14:textId="77777777" w:rsidR="000E0D1D" w:rsidRDefault="00000000">
            <w:pPr>
              <w:pStyle w:val="Corpsdetexte"/>
              <w:spacing w:before="16"/>
            </w:pPr>
            <w:r>
              <w:lastRenderedPageBreak/>
              <w:t>For each group, file your report on Moodle presenting the results obtained: Excel and/or Word file</w:t>
            </w:r>
          </w:p>
          <w:p w14:paraId="3C19E156" w14:textId="77777777" w:rsidR="000E0D1D" w:rsidRDefault="00000000">
            <w:pPr>
              <w:pStyle w:val="Compact"/>
              <w:numPr>
                <w:ilvl w:val="0"/>
                <w:numId w:val="9"/>
              </w:numPr>
            </w:pPr>
            <w:r>
              <w:t xml:space="preserve">Filename of the Report on Arche: </w:t>
            </w:r>
            <w:r>
              <w:rPr>
                <w:rStyle w:val="VerbatimChar"/>
              </w:rPr>
              <w:t>[TD1]-[Lastname]-[].pdf</w:t>
            </w:r>
          </w:p>
        </w:tc>
      </w:tr>
      <w:bookmarkEnd w:id="2"/>
    </w:tbl>
    <w:p w14:paraId="6E5C7B04" w14:textId="77777777" w:rsidR="002E6F1F" w:rsidRDefault="002E6F1F"/>
    <w:sectPr w:rsidR="002E6F1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4654A" w14:textId="77777777" w:rsidR="002E6F1F" w:rsidRDefault="002E6F1F">
      <w:pPr>
        <w:spacing w:after="0"/>
      </w:pPr>
      <w:r>
        <w:separator/>
      </w:r>
    </w:p>
  </w:endnote>
  <w:endnote w:type="continuationSeparator" w:id="0">
    <w:p w14:paraId="0D08C783" w14:textId="77777777" w:rsidR="002E6F1F" w:rsidRDefault="002E6F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39CB8" w14:textId="77777777" w:rsidR="002E6F1F" w:rsidRDefault="002E6F1F">
      <w:r>
        <w:separator/>
      </w:r>
    </w:p>
  </w:footnote>
  <w:footnote w:type="continuationSeparator" w:id="0">
    <w:p w14:paraId="49E5C974" w14:textId="77777777" w:rsidR="002E6F1F" w:rsidRDefault="002E6F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E8AE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2DC85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38452873">
    <w:abstractNumId w:val="0"/>
  </w:num>
  <w:num w:numId="2" w16cid:durableId="2116092801">
    <w:abstractNumId w:val="1"/>
  </w:num>
  <w:num w:numId="3" w16cid:durableId="363097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8334649">
    <w:abstractNumId w:val="1"/>
  </w:num>
  <w:num w:numId="5" w16cid:durableId="208032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75079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34402404">
    <w:abstractNumId w:val="1"/>
  </w:num>
  <w:num w:numId="8" w16cid:durableId="836001457">
    <w:abstractNumId w:val="1"/>
  </w:num>
  <w:num w:numId="9" w16cid:durableId="1106926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0D1D"/>
    <w:rsid w:val="000246F1"/>
    <w:rsid w:val="000E0D1D"/>
    <w:rsid w:val="002E6F1F"/>
    <w:rsid w:val="00426D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4DA35B"/>
  <w15:docId w15:val="{5A56BCE5-D159-C64A-B6B0-7EABA89A0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table" w:styleId="Grilledutableau">
    <w:name w:val="Table Grid"/>
    <w:basedOn w:val="TableauNormal"/>
    <w:uiPriority w:val="59"/>
    <w:rsid w:val="000246F1"/>
    <w:pPr>
      <w:spacing w:after="0"/>
    </w:pPr>
    <w:rPr>
      <w:rFonts w:ascii="Arial" w:eastAsia="Arial" w:hAnsi="Arial" w:cs="Arial"/>
      <w:color w:val="000000"/>
      <w:sz w:val="22"/>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0246F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652</Words>
  <Characters>3587</Characters>
  <Application>Microsoft Office Word</Application>
  <DocSecurity>0</DocSecurity>
  <Lines>29</Lines>
  <Paragraphs>8</Paragraphs>
  <ScaleCrop>false</ScaleCrop>
  <HeadingPairs>
    <vt:vector size="2" baseType="variant">
      <vt:variant>
        <vt:lpstr>Titre</vt:lpstr>
      </vt:variant>
      <vt:variant>
        <vt:i4>1</vt:i4>
      </vt:variant>
    </vt:vector>
  </HeadingPairs>
  <TitlesOfParts>
    <vt:vector size="1" baseType="lpstr">
      <vt:lpstr>TD1 : Landscape of research via Vosviewer</vt:lpstr>
    </vt:vector>
  </TitlesOfParts>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1 : Landscape of research via Vosviewer</dc:title>
  <dc:creator/>
  <cp:keywords/>
  <cp:lastModifiedBy>Fabio Cruz Sanchez</cp:lastModifiedBy>
  <cp:revision>2</cp:revision>
  <dcterms:created xsi:type="dcterms:W3CDTF">2022-12-01T13:12:00Z</dcterms:created>
  <dcterms:modified xsi:type="dcterms:W3CDTF">2022-12-0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yes</vt:lpwstr>
  </property>
  <property fmtid="{D5CDD505-2E9C-101B-9397-08002B2CF9AE}" pid="9" name="linkcolor">
    <vt:lpwstr>blue</vt:lpwstr>
  </property>
  <property fmtid="{D5CDD505-2E9C-101B-9397-08002B2CF9AE}" pid="10" name="subparagraph">
    <vt:lpwstr>yes</vt:lpwstr>
  </property>
  <property fmtid="{D5CDD505-2E9C-101B-9397-08002B2CF9AE}" pid="11" name="toc-title">
    <vt:lpwstr>Table of contents</vt:lpwstr>
  </property>
  <property fmtid="{D5CDD505-2E9C-101B-9397-08002B2CF9AE}" pid="12" name="urlcolor">
    <vt:lpwstr>blue</vt:lpwstr>
  </property>
</Properties>
</file>